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sQ1DQQhDrSzA/lt6A8IDJU2aSFD8i3TR/cIyYAzKn2M96pukqDsVGf3wS7/n328qkAzZAWA/tngK+BV5ZT8O8DIKRj7DK4JByHGBR9YEw/RF/ijp9xzUd079uxi2hpbxGk5F06gx1vxcOMUNQaOZ2PIT1WgBzutALygluSrmfb9VHSZ1TdDr+lbz0r2GaaUy1/WoMEt4g7qvh4FQfFS4rgc1wAaTVgN3y6+coOXc/rfXsyZpHqv2Xi+iP4y/aEq81R+ccHzkTPdt/aoULQQT1kH/xkRaxCjMQf4YHcguWzpax2sNpNoJ1/rjxPhBMpHyYH7gep07Jt3FfsDtWThO9oM25uxJcjLPzQ/j8gk/tFJdh3n5Yj9oS3X7lS72g25cRhI74sl+8NR99w1k0Gfl7bbcb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jMoney: YOu already have Ruby it come with OS X. Go to terminal and type</w:t>
      </w:r>
      <w:r>
        <w:t xml:space="preserve"> </w:t>
      </w:r>
      <w:r>
        <w:t xml:space="preserve">the command:</w:t>
      </w:r>
      <w:r>
        <w:br/>
      </w:r>
      <w:r>
        <w:rPr>
          <w:rStyle w:val="VerbatimChar"/>
        </w:rPr>
        <w:t xml:space="preserve">ruby -v</w:t>
      </w:r>
    </w:p>
    <w:p>
      <w:pPr>
        <w:pStyle w:val="BodyText"/>
      </w:pPr>
      <w:r>
        <w:t xml:space="preserve">You'll find Ruby is already installed</w:t>
      </w:r>
      <w:r>
        <w:br/>
      </w:r>
      <w:r>
        <w:rPr>
          <w:rStyle w:val="VerbatimChar"/>
        </w:rPr>
        <w:t xml:space="preserve">MacBook-2:~ pimpstrong$ ruby -v</w:t>
      </w:r>
      <w:r>
        <w:br/>
      </w:r>
      <w:r>
        <w:rPr>
          <w:rStyle w:val="VerbatimChar"/>
        </w:rPr>
        <w:t xml:space="preserve">ruby 1.8.7 (2011-12-28 patchlevel 357) [universal-darwin11.0]</w:t>
      </w:r>
      <w:r>
        <w:br/>
      </w:r>
      <w:r>
        <w:rPr>
          <w:rStyle w:val="VerbatimChar"/>
        </w:rPr>
        <w:t xml:space="preserve">MacBook-2:~ pimpstrong$ whereis ruby</w:t>
      </w:r>
      <w:r>
        <w:br/>
      </w:r>
      <w:r>
        <w:rPr>
          <w:rStyle w:val="VerbatimChar"/>
        </w:rPr>
        <w:t xml:space="preserve">/usr/bin/ruby</w:t>
      </w:r>
    </w:p>
    <w:p>
      <w:pPr>
        <w:pStyle w:val="BodyText"/>
      </w:pPr>
      <w:r>
        <w:t xml:space="preserve">Aloh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3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3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3</dc:title>
  <dc:creator/>
  <cp:keywords/>
  <dcterms:created xsi:type="dcterms:W3CDTF">2026-05-07T02:56:48Z</dcterms:created>
  <dcterms:modified xsi:type="dcterms:W3CDTF">2026-05-07T02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